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8 Center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choi1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1491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